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7692C710" w:rsidR="006E281B" w:rsidRPr="004A6653" w:rsidRDefault="006E281B" w:rsidP="0093076A">
      <w:pPr>
        <w:pStyle w:val="Heading3"/>
        <w:ind w:left="2" w:firstLine="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6A0AAD" w:rsidRPr="004A6653">
        <w:rPr>
          <w:rFonts w:ascii="Times New Roman" w:hAnsi="Times New Roman" w:cs="Times New Roman"/>
          <w:sz w:val="24"/>
          <w:szCs w:val="24"/>
          <w:lang w:val="sq-AL"/>
        </w:rPr>
        <w:t>SINTAKS</w:t>
      </w:r>
      <w:r w:rsidR="00702265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6A0AAD" w:rsidRPr="004A6653">
        <w:rPr>
          <w:rFonts w:ascii="Times New Roman" w:hAnsi="Times New Roman" w:cs="Times New Roman"/>
          <w:sz w:val="24"/>
          <w:szCs w:val="24"/>
          <w:lang w:val="sq-AL"/>
        </w:rPr>
        <w:t xml:space="preserve"> E GJUHËS AMTARE</w:t>
      </w:r>
    </w:p>
    <w:tbl>
      <w:tblPr>
        <w:tblStyle w:val="TableGrid"/>
        <w:tblW w:w="1071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475"/>
      </w:tblGrid>
      <w:tr w:rsidR="006E281B" w:rsidRPr="004A6653" w14:paraId="54AC41DC" w14:textId="77777777" w:rsidTr="00226CCF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47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0F61AD13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45919721" w:rsidR="006E281B" w:rsidRPr="004A6653" w:rsidRDefault="00226CCF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akulteti i Filologjisë-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partamenti i Ballkanistikës</w:t>
            </w:r>
          </w:p>
        </w:tc>
      </w:tr>
      <w:tr w:rsidR="006E281B" w:rsidRPr="004A6653" w14:paraId="57BA81CB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3385C66D" w:rsidR="006E281B" w:rsidRPr="004A6653" w:rsidRDefault="00DF1868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ntaksë e gjuhës amtare</w:t>
            </w:r>
          </w:p>
        </w:tc>
      </w:tr>
      <w:tr w:rsidR="006E281B" w:rsidRPr="004A6653" w14:paraId="184F7F5E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613465C2" w:rsidR="006E281B" w:rsidRPr="004A6653" w:rsidRDefault="00EB7700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</w:p>
        </w:tc>
      </w:tr>
      <w:tr w:rsidR="006E281B" w:rsidRPr="004A6653" w14:paraId="21CB97B6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0B00F4E3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V</w:t>
            </w:r>
            <w:proofErr w:type="spellEnd"/>
          </w:p>
        </w:tc>
      </w:tr>
      <w:tr w:rsidR="006E281B" w:rsidRPr="004A6653" w14:paraId="7156691F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30D951C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EB7700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4</w:t>
            </w:r>
          </w:p>
        </w:tc>
      </w:tr>
      <w:tr w:rsidR="006E281B" w:rsidRPr="004A6653" w14:paraId="1C76725F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037D3221" w:rsidR="006E281B" w:rsidRPr="004A6653" w:rsidRDefault="00EB7700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</w:t>
            </w:r>
          </w:p>
        </w:tc>
      </w:tr>
      <w:tr w:rsidR="006E281B" w:rsidRPr="004A6653" w14:paraId="5C0C206C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FA2EFB" w14:paraId="2AAFAD4B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FA2EFB" w14:paraId="5994CE84" w14:textId="77777777" w:rsidTr="00226CCF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6ADD3D40" w:rsidR="006E281B" w:rsidRPr="004A6653" w:rsidRDefault="00536597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hri.koskoviku@uni-pr.edu</w:t>
            </w:r>
          </w:p>
        </w:tc>
      </w:tr>
      <w:tr w:rsidR="006E281B" w:rsidRPr="00FA2EFB" w14:paraId="5E0F6F8C" w14:textId="77777777" w:rsidTr="00226CCF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47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3AFDAD6A" w14:textId="3497CE61" w:rsidR="00762585" w:rsidRPr="00762585" w:rsidRDefault="00762585" w:rsidP="0076258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Lënda </w:t>
            </w:r>
            <w:r w:rsidRPr="00762585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>Sintaksë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 xml:space="preserve"> e gjuhës amtare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rajton strukturën gramatikore të shqipes,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pat e fjalive sipas kuptimit dhe strukturës;</w:t>
            </w:r>
            <w:r w:rsidR="0057325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hierarkike 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ë fjalisë: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bërësit e fjalisë së</w:t>
            </w:r>
            <w:r w:rsidR="0057325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hjesht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GE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ryefjal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GF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i kallëzuesit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, përbërësit e grupit emëror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përcaktorët)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të grupit foljor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undrinorët)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funksionet e tyre semantike e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 brenda grupit të fjalëve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ryefjalë, kallëzues, komplement, </w:t>
            </w:r>
            <w:proofErr w:type="spellStart"/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djunkt</w:t>
            </w:r>
            <w:proofErr w:type="spellEnd"/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;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0144B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ipat e marrëdhënieve sintaksore, mënyrat dhe mjetet e shprehjes së raporteve </w:t>
            </w:r>
            <w:r w:rsid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ksore në fjali.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unksionet gramatikore të përbërësve sintaksorë në fjali. Fjalitë e përbëra me bashkërenditje, fjalitë e përbëra me nënrenditje dhe tipin e fjalive të përbëra </w:t>
            </w:r>
            <w:proofErr w:type="spellStart"/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lidhëzore</w:t>
            </w:r>
            <w:proofErr w:type="spellEnd"/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ligjë</w:t>
            </w:r>
            <w:r w:rsidR="000754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atën e drejtë dhe të zhdrejtë</w:t>
            </w:r>
            <w:r w:rsidRPr="0076258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FA2EFB" w14:paraId="01DE3348" w14:textId="77777777" w:rsidTr="00226CCF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47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447730B7" w14:textId="2D450A57" w:rsidR="006A0AAD" w:rsidRPr="004A6653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 për strukturën sintaksore të shqipes,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</w:t>
            </w:r>
            <w:r w:rsidR="00B8669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pat e fjalive, për përbërësit bazë të fjalisë së thjeshtë dhe funksionet e tyre</w:t>
            </w:r>
            <w:r w:rsidR="00FC28C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emantike dhe</w:t>
            </w:r>
            <w:r w:rsidR="00B8669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e, për përbërësit e grupit emëror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përcaktorët)</w:t>
            </w:r>
            <w:r w:rsidR="001E05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përbërësit e grupit foljor (kundrinorë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1E05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uke vazhduar me rrethanorët si njësi sintaksore që ndërtojnë lidhje sintaksore me fjalinë, me 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veçoritë e ndërtimit të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jalisë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he disa specifika karakteristike për shqipen</w:t>
            </w:r>
            <w:r w:rsid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3430E0" w:rsidRP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(rendi i përbërësve, mungesa e kryefjalës etj.) </w:t>
            </w:r>
            <w:r w:rsidR="0007488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fjalitë eliptike.</w:t>
            </w:r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kuadër të analizës gramatikore të fjalisë përfshihen edhe konceptet: </w:t>
            </w:r>
            <w:proofErr w:type="spellStart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atikalitet</w:t>
            </w:r>
            <w:proofErr w:type="spellEnd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</w:t>
            </w:r>
            <w:proofErr w:type="spellStart"/>
            <w:r w:rsidR="0014204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gramatikalitet</w:t>
            </w:r>
            <w:proofErr w:type="spellEnd"/>
            <w:r w:rsidR="003430E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oncepti i sintagmës,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a </w:t>
            </w:r>
            <w:proofErr w:type="spellStart"/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oljes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konceptimi i fjalisë si hierarki strukturore etj.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Në vijim ofrohen njohuri edhe për fjalinë e përbërë dhe tipat e marrëdhënieve sintaksore (raportet bashkërenditëse, nënrenditëse dhe </w:t>
            </w:r>
            <w:proofErr w:type="spellStart"/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sidentike</w:t>
            </w:r>
            <w:proofErr w:type="spellEnd"/>
            <w:r w:rsidR="00DF6147" w:rsidRP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DF614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0B1923" w:rsidRPr="004A6653" w14:paraId="5A40A32A" w14:textId="77777777" w:rsidTr="00074880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429F07C9" w:rsidR="000B1923" w:rsidRPr="004A6653" w:rsidRDefault="000B1923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as përfundimit </w:t>
            </w:r>
            <w:r w:rsidR="00016B5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ë këtij kursi (lënde) studenti:</w:t>
            </w: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0B1923" w:rsidRPr="004A6653" w14:paraId="1F0B6B94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00310CD9" w:rsidR="000B1923" w:rsidRPr="004A6653" w:rsidRDefault="00897750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="00016B58">
              <w:rPr>
                <w:rFonts w:ascii="Times New Roman" w:hAnsi="Times New Roman" w:cs="Times New Roman"/>
                <w:szCs w:val="24"/>
                <w:lang w:val="sq-AL"/>
              </w:rPr>
              <w:t>dentifikon</w:t>
            </w:r>
            <w:r w:rsidR="00FC28CD">
              <w:rPr>
                <w:rFonts w:ascii="Times New Roman" w:hAnsi="Times New Roman" w:cs="Times New Roman"/>
                <w:szCs w:val="24"/>
                <w:lang w:val="sq-AL"/>
              </w:rPr>
              <w:t xml:space="preserve"> tipat e ndryshëm të fjalive dhe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përbërësit</w:t>
            </w:r>
            <w:r w:rsidR="00D6506D">
              <w:rPr>
                <w:rFonts w:ascii="Times New Roman" w:hAnsi="Times New Roman" w:cs="Times New Roman"/>
                <w:szCs w:val="24"/>
                <w:lang w:val="sq-AL"/>
              </w:rPr>
              <w:t xml:space="preserve"> sintaksorë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="00D6506D">
              <w:rPr>
                <w:rFonts w:ascii="Times New Roman" w:hAnsi="Times New Roman" w:cs="Times New Roman"/>
                <w:szCs w:val="24"/>
                <w:lang w:val="sq-AL"/>
              </w:rPr>
              <w:t>të</w:t>
            </w: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fjalisë së thjeshtë</w:t>
            </w:r>
            <w:r w:rsidR="000B1923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0B1923" w:rsidRPr="009A7F14" w14:paraId="36C312E2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478DE63C" w:rsidR="000B1923" w:rsidRPr="004A6653" w:rsidRDefault="00016B58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kupton</w:t>
            </w:r>
            <w:r w:rsidR="000B1923">
              <w:rPr>
                <w:rFonts w:ascii="Times New Roman" w:hAnsi="Times New Roman" w:cs="Times New Roman"/>
                <w:szCs w:val="24"/>
                <w:lang w:val="sq-AL"/>
              </w:rPr>
              <w:t xml:space="preserve"> funksionin gramatikor</w:t>
            </w:r>
            <w:r w:rsidR="00FC28CD">
              <w:rPr>
                <w:rFonts w:ascii="Times New Roman" w:hAnsi="Times New Roman" w:cs="Times New Roman"/>
                <w:szCs w:val="24"/>
                <w:lang w:val="sq-AL"/>
              </w:rPr>
              <w:t xml:space="preserve"> dhe semantik</w:t>
            </w:r>
            <w:r w:rsidR="000B1923">
              <w:rPr>
                <w:rFonts w:ascii="Times New Roman" w:hAnsi="Times New Roman" w:cs="Times New Roman"/>
                <w:szCs w:val="24"/>
                <w:lang w:val="sq-AL"/>
              </w:rPr>
              <w:t xml:space="preserve"> të përbërësve sintaksorë</w:t>
            </w:r>
            <w:r w:rsidR="000B1923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0B1923" w:rsidRPr="00016B58" w14:paraId="4728FC4F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0B1923" w:rsidRPr="004A6653" w:rsidRDefault="000B1923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12E971BA" w:rsidR="000B1923" w:rsidRPr="004A6653" w:rsidRDefault="00D6506D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dallon disa specifika karakteristike për shqipen</w:t>
            </w:r>
          </w:p>
        </w:tc>
      </w:tr>
      <w:tr w:rsidR="000B1923" w:rsidRPr="00FA2EFB" w14:paraId="670E0E07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CC05640" w14:textId="77777777" w:rsidR="000B1923" w:rsidRPr="004A6653" w:rsidRDefault="000B1923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B9C6D7" w14:textId="6EB2ED39" w:rsidR="000B1923" w:rsidRPr="001F2B51" w:rsidRDefault="001F2B51" w:rsidP="001F2B51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Vlerëson </w:t>
            </w:r>
            <w:proofErr w:type="spellStart"/>
            <w:r>
              <w:rPr>
                <w:rFonts w:ascii="Times New Roman" w:hAnsi="Times New Roman" w:cs="Times New Roman"/>
                <w:szCs w:val="24"/>
                <w:lang w:val="sq-AL"/>
              </w:rPr>
              <w:t>gramatikalitetin</w:t>
            </w:r>
            <w:proofErr w:type="spellEnd"/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e fjalisë</w:t>
            </w:r>
          </w:p>
        </w:tc>
      </w:tr>
      <w:tr w:rsidR="000B1923" w:rsidRPr="00016B58" w14:paraId="02919819" w14:textId="77777777" w:rsidTr="00074880">
        <w:trPr>
          <w:trHeight w:val="628"/>
        </w:trPr>
        <w:tc>
          <w:tcPr>
            <w:tcW w:w="5033" w:type="dxa"/>
            <w:gridSpan w:val="3"/>
            <w:vMerge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p w14:paraId="5644C229" w14:textId="77777777" w:rsidR="000B1923" w:rsidRPr="004A6653" w:rsidRDefault="000B1923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6D98A0B" w14:textId="33452914" w:rsidR="000B1923" w:rsidRPr="001F2B51" w:rsidRDefault="000B1923" w:rsidP="001F2B51">
            <w:pPr>
              <w:pStyle w:val="ListParagraph"/>
              <w:widowControl w:val="0"/>
              <w:autoSpaceDE w:val="0"/>
              <w:autoSpaceDN w:val="0"/>
              <w:adjustRightInd w:val="0"/>
              <w:spacing w:after="240" w:line="360" w:lineRule="atLeast"/>
              <w:ind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55AD6" w:rsidRPr="00016B58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2358CB8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puthje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me rezultatet</w:t>
            </w:r>
            <w:r w:rsidR="0079716F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e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074880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25A84279" w:rsidR="00F55AD6" w:rsidRPr="004A6653" w:rsidRDefault="00F55AD6" w:rsidP="00074880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5ECD842B" w:rsidR="00F55AD6" w:rsidRPr="004A6653" w:rsidRDefault="0093076A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59AE677C" w:rsidR="00F55AD6" w:rsidRPr="004A6653" w:rsidRDefault="00F55AD6" w:rsidP="00074880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4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46DD671A" w:rsidR="00F55AD6" w:rsidRPr="004A6653" w:rsidRDefault="002C0BF2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12DDF16" w:rsidR="00F55AD6" w:rsidRPr="004A6653" w:rsidRDefault="002C0BF2" w:rsidP="00074880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3314B5CC" w:rsidR="00F55AD6" w:rsidRPr="004A6653" w:rsidRDefault="002C0BF2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-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5B8FEF1" w:rsidR="00F55AD6" w:rsidRPr="004A6653" w:rsidRDefault="00BC16AC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6F0109E7" w:rsidR="00F55AD6" w:rsidRPr="004A6653" w:rsidRDefault="00BC16AC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2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37FB7AAD" w:rsidR="00F55AD6" w:rsidRPr="004A6653" w:rsidRDefault="00BC16AC" w:rsidP="00074880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 min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58FFEDE2" w:rsidR="00F55AD6" w:rsidRPr="004A6653" w:rsidRDefault="00BC16AC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074880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19609FC8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490ABFBB" w:rsidR="00F55AD6" w:rsidRPr="004A6653" w:rsidRDefault="00D052B3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</w:t>
            </w:r>
            <w:r w:rsidRP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punimi </w:t>
            </w:r>
            <w:proofErr w:type="spellStart"/>
            <w:r w:rsidRP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4891D566" w:rsidR="00F55AD6" w:rsidRPr="004A6653" w:rsidRDefault="00D052B3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48AF743A" w:rsidR="00F55AD6" w:rsidRPr="004A6653" w:rsidRDefault="00D052B3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11053EE" w:rsidR="00F55AD6" w:rsidRPr="004A6653" w:rsidRDefault="00F55AD6" w:rsidP="00D052B3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  <w:r w:rsidR="00D052B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5CA21536" w:rsidR="00F55AD6" w:rsidRPr="004A6653" w:rsidRDefault="002C0BF2" w:rsidP="00074880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6A004C0" w:rsidR="00F55AD6" w:rsidRPr="004A6653" w:rsidRDefault="002C0BF2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5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44E44329" w:rsidR="00F55AD6" w:rsidRPr="004A6653" w:rsidRDefault="002C0BF2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4B92D980" w:rsidR="00F55AD6" w:rsidRPr="004A6653" w:rsidRDefault="002C0BF2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664D270B" w:rsidR="00F55AD6" w:rsidRPr="004A6653" w:rsidRDefault="00BC16AC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4D6D5324" w:rsidR="00F55AD6" w:rsidRPr="004A6653" w:rsidRDefault="00BC16AC" w:rsidP="00074880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2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336B9D40" w:rsidR="00F55AD6" w:rsidRPr="004A6653" w:rsidRDefault="00F55AD6" w:rsidP="00074880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06BE41EF" w:rsidR="00F55AD6" w:rsidRPr="004A6653" w:rsidRDefault="002C0BF2" w:rsidP="000748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677B9AA3" w:rsidR="00F55AD6" w:rsidRPr="004A6653" w:rsidRDefault="00F55AD6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</w:r>
            <w:r w:rsidR="00D80FA9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</w:t>
            </w:r>
            <w:r w:rsidR="002C0BF2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074880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otali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074880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C665B1A" w:rsidR="00F55AD6" w:rsidRPr="004A6653" w:rsidRDefault="00D052B3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5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6CC28473" w:rsidR="00F55AD6" w:rsidRPr="004A6653" w:rsidRDefault="00AB0678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5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: 25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= 7</w:t>
            </w:r>
          </w:p>
          <w:p w14:paraId="036B014C" w14:textId="77777777" w:rsidR="00F55AD6" w:rsidRPr="004A6653" w:rsidRDefault="00F55AD6" w:rsidP="00074880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77D62F62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A92BD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AF0EEB1" w14:textId="77777777" w:rsidR="005D0F4A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 10 %</w:t>
            </w:r>
          </w:p>
          <w:p w14:paraId="69E7A442" w14:textId="60CE4D07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Aktivitete dhe detyra    15 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2311BD2A" w14:textId="1495C85B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        15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69C34BBD" w14:textId="4BEECD22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1             30 %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47683019" w14:textId="00F928BB" w:rsidR="000B4F43" w:rsidRPr="00016B58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2             30 %</w:t>
            </w:r>
          </w:p>
          <w:p w14:paraId="74F80513" w14:textId="367096BE" w:rsidR="000B4F43" w:rsidRPr="004A6653" w:rsidRDefault="005D0F4A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</w:t>
            </w:r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               </w:t>
            </w:r>
            <w:bookmarkStart w:id="0" w:name="_GoBack"/>
            <w:bookmarkEnd w:id="0"/>
            <w:r w:rsidR="000B4F43" w:rsidRPr="00016B58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ED20DD">
            <w:pPr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FA2EFB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86E60CF" w14:textId="13DE82AC" w:rsidR="00985E62" w:rsidRDefault="00985E62" w:rsidP="00985E62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hmet</w:t>
            </w:r>
            <w:proofErr w:type="spellEnd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Celiku</w:t>
            </w:r>
            <w:proofErr w:type="spellEnd"/>
            <w:r w:rsidRPr="00985E6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Sintaksë e gjuhës shqipe, Tiranë 2012</w:t>
            </w:r>
          </w:p>
          <w:p w14:paraId="17E91CEB" w14:textId="77777777" w:rsidR="00D16E42" w:rsidRDefault="007F3D09" w:rsidP="00930649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>Thoma</w:t>
            </w:r>
            <w:proofErr w:type="spellEnd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>Dhima</w:t>
            </w:r>
            <w:proofErr w:type="spellEnd"/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, Gjuha Shqipe – Sintaksa, </w:t>
            </w:r>
            <w:r w:rsidRPr="00930649">
              <w:rPr>
                <w:rFonts w:ascii="Times New Roman" w:eastAsia="MS Mincho" w:hAnsi="Times New Roman" w:cs="Times New Roman"/>
                <w:szCs w:val="24"/>
                <w:lang w:val="sq-AL"/>
              </w:rPr>
              <w:t> </w:t>
            </w:r>
            <w:r w:rsidRPr="00930649">
              <w:rPr>
                <w:rFonts w:ascii="Times New Roman" w:hAnsi="Times New Roman" w:cs="Times New Roman"/>
                <w:szCs w:val="24"/>
                <w:lang w:val="sq-AL"/>
              </w:rPr>
              <w:t xml:space="preserve">Tiranë 2005 </w:t>
            </w:r>
          </w:p>
          <w:p w14:paraId="1ADFA460" w14:textId="250FAE33" w:rsidR="00445BE2" w:rsidRPr="00445BE2" w:rsidRDefault="00445BE2" w:rsidP="00445BE2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r w:rsidRPr="00445BE2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Gramatika e gjuhës shqipe 2, Akademia e Shkencave e Shqipërisë, Tiranë 2002  </w:t>
            </w:r>
          </w:p>
        </w:tc>
      </w:tr>
      <w:tr w:rsidR="006E281B" w:rsidRPr="00536597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6133DF8" w14:textId="43D4CD14" w:rsidR="007F3D09" w:rsidRPr="00985E62" w:rsidRDefault="00A05EBD" w:rsidP="00985E62">
            <w:pPr>
              <w:pStyle w:val="ListParagraph"/>
              <w:numPr>
                <w:ilvl w:val="0"/>
                <w:numId w:val="24"/>
              </w:numPr>
              <w:ind w:right="288"/>
              <w:jc w:val="both"/>
              <w:rPr>
                <w:rFonts w:ascii="Times New Roman" w:hAnsi="Times New Roman" w:cs="Times New Roman"/>
                <w:bCs/>
                <w:szCs w:val="24"/>
                <w:lang w:val="sq-AL"/>
              </w:rPr>
            </w:pPr>
            <w:proofErr w:type="spellStart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John</w:t>
            </w:r>
            <w:proofErr w:type="spellEnd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 xml:space="preserve"> </w:t>
            </w:r>
            <w:proofErr w:type="spellStart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Lions</w:t>
            </w:r>
            <w:proofErr w:type="spellEnd"/>
            <w:r w:rsidRPr="00A05EBD">
              <w:rPr>
                <w:rFonts w:ascii="Times New Roman" w:hAnsi="Times New Roman" w:cs="Times New Roman"/>
                <w:bCs/>
                <w:szCs w:val="24"/>
                <w:lang w:val="sq-AL"/>
              </w:rPr>
              <w:t>, Hyrje në gjuhësinë e përgjithshme</w:t>
            </w:r>
            <w:r w:rsidR="007F3D09" w:rsidRPr="00985E62">
              <w:rPr>
                <w:rFonts w:ascii="Times New Roman" w:eastAsia="MS Mincho" w:hAnsi="Times New Roman" w:cs="Times New Roman"/>
                <w:szCs w:val="24"/>
                <w:lang w:val="sq-AL"/>
              </w:rPr>
              <w:t> </w:t>
            </w:r>
          </w:p>
          <w:p w14:paraId="799FD168" w14:textId="705725A1" w:rsidR="009574E0" w:rsidRPr="00445BE2" w:rsidRDefault="009574E0" w:rsidP="009574E0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nella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otoni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Fraza me nënrenditje, Tiranë 2000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5A4B7DD5" w14:textId="3B84E1EF" w:rsidR="00445BE2" w:rsidRPr="00445BE2" w:rsidRDefault="00445BE2" w:rsidP="00445BE2">
            <w:pPr>
              <w:pStyle w:val="ListParagraph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  <w:szCs w:val="24"/>
                <w:lang w:val="sq-AL"/>
              </w:rPr>
            </w:pP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Radford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, A. (1997).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Syntax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 A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minimalist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introduction.The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MIT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Press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Massachusetts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</w:t>
            </w:r>
            <w:proofErr w:type="spellStart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>England</w:t>
            </w:r>
            <w:proofErr w:type="spellEnd"/>
            <w:r w:rsidRPr="00445BE2">
              <w:rPr>
                <w:rFonts w:ascii="Times New Roman" w:eastAsiaTheme="minorEastAsia" w:hAnsi="Times New Roman" w:cs="Times New Roman"/>
                <w:szCs w:val="24"/>
                <w:lang w:val="sq-AL"/>
              </w:rPr>
              <w:t xml:space="preserve">. </w:t>
            </w:r>
          </w:p>
          <w:p w14:paraId="2078E6AB" w14:textId="4F5BFA2E" w:rsidR="009C251A" w:rsidRDefault="0095001D" w:rsidP="00D70C2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Kelmendi T., Studime sintaksore, Prishtinë, 2008.</w:t>
            </w:r>
          </w:p>
          <w:p w14:paraId="63F8565C" w14:textId="77777777" w:rsidR="00FD4727" w:rsidRPr="00FD4727" w:rsidRDefault="00FD4727" w:rsidP="00FD472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Rugova.S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, L &amp; Rugova, B. (2012). Sintagmat parafjalore të shqipes. (Konferencë shkencore kushtuar 100- vjetorit të lindjes së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Agna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Desnickajës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 xml:space="preserve">). Shën </w:t>
            </w:r>
            <w:proofErr w:type="spellStart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Petërburg</w:t>
            </w:r>
            <w:proofErr w:type="spellEnd"/>
            <w:r w:rsidRPr="00FD4727">
              <w:rPr>
                <w:rFonts w:ascii="Times New Roman" w:hAnsi="Times New Roman" w:cs="Times New Roman"/>
                <w:szCs w:val="24"/>
                <w:lang w:val="sq-AL"/>
              </w:rPr>
              <w:t>. Rusi.</w:t>
            </w:r>
          </w:p>
          <w:p w14:paraId="169990C7" w14:textId="10D2ADB2" w:rsidR="00FD4727" w:rsidRDefault="00FD4727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D4727">
              <w:rPr>
                <w:rFonts w:ascii="Times New Roman" w:hAnsi="Times New Roman" w:cs="Times New Roman"/>
                <w:iCs/>
                <w:szCs w:val="24"/>
                <w:lang w:val="sq-AL"/>
              </w:rPr>
              <w:t>Graffi</w:t>
            </w:r>
            <w:proofErr w:type="spellEnd"/>
            <w:r w:rsidRPr="00FD4727">
              <w:rPr>
                <w:rFonts w:ascii="Times New Roman" w:hAnsi="Times New Roman" w:cs="Times New Roman"/>
                <w:iCs/>
                <w:szCs w:val="24"/>
                <w:lang w:val="sq-AL"/>
              </w:rPr>
              <w:t>, G. (2003</w:t>
            </w:r>
            <w:r w:rsidRPr="00FD4727">
              <w:rPr>
                <w:rFonts w:ascii="Times New Roman" w:hAnsi="Times New Roman" w:cs="Times New Roman"/>
                <w:i/>
                <w:iCs/>
                <w:szCs w:val="24"/>
                <w:lang w:val="sq-AL"/>
              </w:rPr>
              <w:t>). Sintaksa. Tiranë. SHB Dituria.</w:t>
            </w:r>
          </w:p>
          <w:p w14:paraId="74C5FF8B" w14:textId="7D891F13" w:rsidR="004B06B5" w:rsidRPr="004B06B5" w:rsidRDefault="004B06B5" w:rsidP="00A05EBD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6541C4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FA2EFB" w14:paraId="680C93C7" w14:textId="77777777" w:rsidTr="006541C4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34883646" w:rsidR="006E281B" w:rsidRPr="004A6653" w:rsidRDefault="007F3D09" w:rsidP="00DB341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sintaksën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</w:p>
        </w:tc>
      </w:tr>
      <w:tr w:rsidR="006E281B" w:rsidRPr="00FA2EFB" w14:paraId="3CC1A6B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3A627DF1" w:rsidR="006E281B" w:rsidRPr="004A6653" w:rsidRDefault="00A406F1" w:rsidP="005537C9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johuri të përgjithshme për fjalinë:</w:t>
            </w:r>
            <w:r w:rsidR="004104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7E457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t e fjalive sipas kuptimit,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s</w:t>
            </w:r>
            <w:r w:rsidR="007E457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modalitetit</w:t>
            </w:r>
          </w:p>
        </w:tc>
      </w:tr>
      <w:tr w:rsidR="006E281B" w:rsidRPr="00410424" w14:paraId="19855CD9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6B540710" w:rsidR="00EA078A" w:rsidRPr="004A6653" w:rsidRDefault="00410424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 e fjalisë: pë</w:t>
            </w:r>
            <w:r w:rsidR="00092A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bërësit e fjalisë së thjeshtë</w:t>
            </w:r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kategoritë </w:t>
            </w:r>
            <w:proofErr w:type="spellStart"/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gmatik</w:t>
            </w:r>
            <w:r w:rsidR="00FD691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</w:t>
            </w:r>
            <w:proofErr w:type="spellEnd"/>
            <w:r w:rsid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</w:t>
            </w:r>
            <w:r w:rsidR="00245FD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Funksionet gramatikor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semantike të përbërësve të fjalisë.</w:t>
            </w:r>
          </w:p>
        </w:tc>
      </w:tr>
      <w:tr w:rsidR="009A1E03" w:rsidRPr="00FA2EFB" w14:paraId="23A5359A" w14:textId="77777777" w:rsidTr="007F3D09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77777777" w:rsidR="009A1E03" w:rsidRPr="004A6653" w:rsidRDefault="009A1E0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5937C66A" w:rsidR="009A1E03" w:rsidRPr="004A6653" w:rsidRDefault="006868E3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Konceptet: grup i fjalëve (sintagmë), strukturë hierarkike e fjalisë, strukturë </w:t>
            </w:r>
            <w:proofErr w:type="spellStart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oljes; </w:t>
            </w:r>
            <w:proofErr w:type="spellStart"/>
            <w:r w:rsidRPr="006868E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</w:t>
            </w:r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tikalitet</w:t>
            </w:r>
            <w:proofErr w:type="spellEnd"/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</w:t>
            </w:r>
            <w:proofErr w:type="spellStart"/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gramatikalitet</w:t>
            </w:r>
            <w:proofErr w:type="spellEnd"/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; </w:t>
            </w:r>
            <w:proofErr w:type="spellStart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maticality</w:t>
            </w:r>
            <w:proofErr w:type="spellEnd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nd</w:t>
            </w:r>
            <w:proofErr w:type="spellEnd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ngrammaticality</w:t>
            </w:r>
            <w:proofErr w:type="spellEnd"/>
            <w:r w:rsidR="00C66144" w:rsidRP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</w:tc>
      </w:tr>
      <w:tr w:rsidR="00DD79A7" w:rsidRPr="00FA2EFB" w14:paraId="19A9DB15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77777777" w:rsidR="00DD79A7" w:rsidRPr="004A6653" w:rsidRDefault="00DD79A7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0FBE0F48" w:rsidR="00DD79A7" w:rsidRPr="004A6653" w:rsidRDefault="00A85874" w:rsidP="00245FD5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bazë të fjalisë së thjeshtë: Grupi emëror-kryefjalë dhe Grupi foljor (Predikati)</w:t>
            </w:r>
          </w:p>
        </w:tc>
      </w:tr>
      <w:tr w:rsidR="00DD79A7" w:rsidRPr="004A6653" w14:paraId="395AA516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46773E" w14:textId="77777777" w:rsidR="00DD79A7" w:rsidRPr="004A6653" w:rsidRDefault="00DD79A7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ACC6FE" w14:textId="1BCCBE36" w:rsidR="00E02171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ërbërësit e grupit emëror (GE) (përcaktorët)) dhe </w:t>
            </w:r>
            <w:proofErr w:type="spellStart"/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eterminerët</w:t>
            </w:r>
            <w:proofErr w:type="spellEnd"/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fjalët përcaktuese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722993" w:rsidRPr="00FA2EFB" w14:paraId="27223A62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77777777" w:rsidR="00722993" w:rsidRPr="004A6653" w:rsidRDefault="0072299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3D918900" w:rsidR="00EA078A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e grupit foljor: kundrinori i drejtë dhe kundrinori i zhdrejtë</w:t>
            </w:r>
            <w:r w:rsidR="00403AD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. </w:t>
            </w:r>
          </w:p>
        </w:tc>
      </w:tr>
      <w:tr w:rsidR="00D47459" w:rsidRPr="00410424" w14:paraId="0109D02E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0D20D985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5D3D9ADA" w:rsidR="00D47459" w:rsidRPr="004A6653" w:rsidRDefault="00A85874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A8587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Rrethanorët</w:t>
            </w:r>
            <w:r w:rsidR="00C66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tipat e rrethanorëve)</w:t>
            </w:r>
            <w:r w:rsidR="00BB0FE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FA2EFB" w14:paraId="13E38E1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4FAC520D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2249AAD5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isa specifika të ndërtimit të fjalisë në gjuhën shqipe. Fjalitë eliptike.</w:t>
            </w:r>
          </w:p>
        </w:tc>
      </w:tr>
      <w:tr w:rsidR="00D47459" w:rsidRPr="00FA2EFB" w14:paraId="0E61080C" w14:textId="77777777" w:rsidTr="006541C4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03955660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jalia e përbërë: Marrëdhëniet bashkërenditëse, marrëdhëniet nënrenditëse dhe </w:t>
            </w:r>
            <w:proofErr w:type="spellStart"/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olidhëzore</w:t>
            </w:r>
            <w:proofErr w:type="spellEnd"/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FA2EFB" w14:paraId="7350247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3E53BB9F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bashkërenditëse.</w:t>
            </w:r>
          </w:p>
        </w:tc>
      </w:tr>
      <w:tr w:rsidR="00D47459" w:rsidRPr="00FA2EFB" w14:paraId="0BABC18D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1BA06690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nënrenditëse: fjalitë e varura ftilluese, fjalitë e varura përcaktore dhe fjalitë lidh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FA2EFB" w14:paraId="7CF3A87B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68B47781" w:rsidR="00D47459" w:rsidRPr="004A6653" w:rsidRDefault="004C6AD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nënrenditje: fjalitë rrethanore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D47459" w:rsidRPr="00410424" w14:paraId="3CE89182" w14:textId="77777777" w:rsidTr="006541C4">
        <w:trPr>
          <w:trHeight w:val="38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9375D7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61C7605" w14:textId="13F46D81" w:rsidR="00D47459" w:rsidRPr="004A6653" w:rsidRDefault="007E7DD5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E7DD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ozicioni i fjalisë së varur (</w:t>
            </w:r>
            <w:proofErr w:type="spellStart"/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lauzës</w:t>
            </w:r>
            <w:proofErr w:type="spellEnd"/>
            <w:r w:rsidR="004C6ADB" w:rsidRPr="004C6ADB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) në fjalinë e përbërë</w:t>
            </w:r>
            <w:r w:rsidR="00BB0FE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</w:tr>
      <w:tr w:rsidR="00D47459" w:rsidRPr="004A6653" w14:paraId="1582E7D7" w14:textId="77777777" w:rsidTr="006541C4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22ED16" w14:textId="77777777" w:rsidR="00D47459" w:rsidRPr="004A6653" w:rsidRDefault="00D4745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3EE3C0E" w14:textId="4B92275A" w:rsidR="00D47459" w:rsidRPr="004A6653" w:rsidRDefault="007E7DD5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E7DD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ërata e drejtë dhe ligjërata e zhdrejtë.</w:t>
            </w:r>
            <w:r w:rsidR="00BB0FE5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est 2</w:t>
            </w:r>
          </w:p>
        </w:tc>
      </w:tr>
      <w:tr w:rsidR="00D47459" w:rsidRPr="004A6653" w14:paraId="06752622" w14:textId="77777777" w:rsidTr="006541C4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9A1E03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D47459" w:rsidRPr="00FA2EFB" w14:paraId="2E6E4CB4" w14:textId="77777777" w:rsidTr="006541C4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71E460F" w14:textId="77777777" w:rsidR="0082585E" w:rsidRPr="0082585E" w:rsidRDefault="0082585E" w:rsidP="0082585E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82585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</w:t>
            </w:r>
            <w:r w:rsidRPr="0082585E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kodin e mirësjelljes dhe të etikës në kuadër të UP-së. </w:t>
            </w:r>
          </w:p>
          <w:p w14:paraId="7D5B30DB" w14:textId="67EA2C32" w:rsidR="00D47459" w:rsidRPr="004A6653" w:rsidRDefault="00D47459" w:rsidP="0082585E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BB3483" w14:textId="77777777" w:rsidR="00AC1FBD" w:rsidRDefault="00AC1FBD" w:rsidP="00493E88">
      <w:pPr>
        <w:spacing w:after="0" w:line="240" w:lineRule="auto"/>
      </w:pPr>
      <w:r>
        <w:separator/>
      </w:r>
    </w:p>
  </w:endnote>
  <w:endnote w:type="continuationSeparator" w:id="0">
    <w:p w14:paraId="647228C5" w14:textId="77777777" w:rsidR="00AC1FBD" w:rsidRDefault="00AC1FBD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0A4BDF9B" w:rsidR="00074880" w:rsidRDefault="0007488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D0F4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D0F4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074880" w:rsidRDefault="00074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4DD1B" w14:textId="77777777" w:rsidR="00AC1FBD" w:rsidRDefault="00AC1FBD" w:rsidP="00493E88">
      <w:pPr>
        <w:spacing w:after="0" w:line="240" w:lineRule="auto"/>
      </w:pPr>
      <w:r>
        <w:separator/>
      </w:r>
    </w:p>
  </w:footnote>
  <w:footnote w:type="continuationSeparator" w:id="0">
    <w:p w14:paraId="4C47FF5E" w14:textId="77777777" w:rsidR="00AC1FBD" w:rsidRDefault="00AC1FBD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25F0C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A472B"/>
    <w:multiLevelType w:val="hybridMultilevel"/>
    <w:tmpl w:val="185CF0FA"/>
    <w:lvl w:ilvl="0" w:tplc="041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F065D5"/>
    <w:multiLevelType w:val="hybridMultilevel"/>
    <w:tmpl w:val="EA7AD45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C37F0"/>
    <w:multiLevelType w:val="hybridMultilevel"/>
    <w:tmpl w:val="D5A82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1543E"/>
    <w:multiLevelType w:val="hybridMultilevel"/>
    <w:tmpl w:val="32D220E0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5" w15:restartNumberingAfterBreak="0">
    <w:nsid w:val="5F65712D"/>
    <w:multiLevelType w:val="hybridMultilevel"/>
    <w:tmpl w:val="1446156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9" w15:restartNumberingAfterBreak="0">
    <w:nsid w:val="6EBA1EAF"/>
    <w:multiLevelType w:val="hybridMultilevel"/>
    <w:tmpl w:val="B6266CD6"/>
    <w:lvl w:ilvl="0" w:tplc="041C000F">
      <w:start w:val="1"/>
      <w:numFmt w:val="decimal"/>
      <w:lvlText w:val="%1."/>
      <w:lvlJc w:val="left"/>
      <w:pPr>
        <w:ind w:left="1440" w:hanging="360"/>
      </w:pPr>
    </w:lvl>
    <w:lvl w:ilvl="1" w:tplc="041C0019" w:tentative="1">
      <w:start w:val="1"/>
      <w:numFmt w:val="lowerLetter"/>
      <w:lvlText w:val="%2."/>
      <w:lvlJc w:val="left"/>
      <w:pPr>
        <w:ind w:left="2160" w:hanging="360"/>
      </w:pPr>
    </w:lvl>
    <w:lvl w:ilvl="2" w:tplc="041C001B" w:tentative="1">
      <w:start w:val="1"/>
      <w:numFmt w:val="lowerRoman"/>
      <w:lvlText w:val="%3."/>
      <w:lvlJc w:val="right"/>
      <w:pPr>
        <w:ind w:left="2880" w:hanging="180"/>
      </w:pPr>
    </w:lvl>
    <w:lvl w:ilvl="3" w:tplc="041C000F" w:tentative="1">
      <w:start w:val="1"/>
      <w:numFmt w:val="decimal"/>
      <w:lvlText w:val="%4."/>
      <w:lvlJc w:val="left"/>
      <w:pPr>
        <w:ind w:left="3600" w:hanging="360"/>
      </w:pPr>
    </w:lvl>
    <w:lvl w:ilvl="4" w:tplc="041C0019" w:tentative="1">
      <w:start w:val="1"/>
      <w:numFmt w:val="lowerLetter"/>
      <w:lvlText w:val="%5."/>
      <w:lvlJc w:val="left"/>
      <w:pPr>
        <w:ind w:left="4320" w:hanging="360"/>
      </w:pPr>
    </w:lvl>
    <w:lvl w:ilvl="5" w:tplc="041C001B" w:tentative="1">
      <w:start w:val="1"/>
      <w:numFmt w:val="lowerRoman"/>
      <w:lvlText w:val="%6."/>
      <w:lvlJc w:val="right"/>
      <w:pPr>
        <w:ind w:left="5040" w:hanging="180"/>
      </w:pPr>
    </w:lvl>
    <w:lvl w:ilvl="6" w:tplc="041C000F" w:tentative="1">
      <w:start w:val="1"/>
      <w:numFmt w:val="decimal"/>
      <w:lvlText w:val="%7."/>
      <w:lvlJc w:val="left"/>
      <w:pPr>
        <w:ind w:left="5760" w:hanging="360"/>
      </w:pPr>
    </w:lvl>
    <w:lvl w:ilvl="7" w:tplc="041C0019" w:tentative="1">
      <w:start w:val="1"/>
      <w:numFmt w:val="lowerLetter"/>
      <w:lvlText w:val="%8."/>
      <w:lvlJc w:val="left"/>
      <w:pPr>
        <w:ind w:left="6480" w:hanging="360"/>
      </w:pPr>
    </w:lvl>
    <w:lvl w:ilvl="8" w:tplc="041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240BFA"/>
    <w:multiLevelType w:val="hybridMultilevel"/>
    <w:tmpl w:val="675ED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75CE8"/>
    <w:multiLevelType w:val="hybridMultilevel"/>
    <w:tmpl w:val="8CBA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A5CE4"/>
    <w:multiLevelType w:val="hybridMultilevel"/>
    <w:tmpl w:val="9E8AC65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6"/>
  </w:num>
  <w:num w:numId="4">
    <w:abstractNumId w:val="1"/>
  </w:num>
  <w:num w:numId="5">
    <w:abstractNumId w:val="4"/>
  </w:num>
  <w:num w:numId="6">
    <w:abstractNumId w:val="17"/>
  </w:num>
  <w:num w:numId="7">
    <w:abstractNumId w:val="3"/>
  </w:num>
  <w:num w:numId="8">
    <w:abstractNumId w:val="5"/>
  </w:num>
  <w:num w:numId="9">
    <w:abstractNumId w:val="18"/>
  </w:num>
  <w:num w:numId="10">
    <w:abstractNumId w:val="0"/>
  </w:num>
  <w:num w:numId="11">
    <w:abstractNumId w:val="2"/>
  </w:num>
  <w:num w:numId="12">
    <w:abstractNumId w:val="12"/>
  </w:num>
  <w:num w:numId="13">
    <w:abstractNumId w:val="21"/>
  </w:num>
  <w:num w:numId="14">
    <w:abstractNumId w:val="23"/>
  </w:num>
  <w:num w:numId="15">
    <w:abstractNumId w:val="6"/>
  </w:num>
  <w:num w:numId="16">
    <w:abstractNumId w:val="10"/>
  </w:num>
  <w:num w:numId="17">
    <w:abstractNumId w:val="13"/>
  </w:num>
  <w:num w:numId="18">
    <w:abstractNumId w:val="11"/>
  </w:num>
  <w:num w:numId="19">
    <w:abstractNumId w:val="19"/>
  </w:num>
  <w:num w:numId="20">
    <w:abstractNumId w:val="15"/>
  </w:num>
  <w:num w:numId="21">
    <w:abstractNumId w:val="8"/>
  </w:num>
  <w:num w:numId="22">
    <w:abstractNumId w:val="22"/>
  </w:num>
  <w:num w:numId="23">
    <w:abstractNumId w:val="14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qwUATOTtZiwAAAA="/>
  </w:docVars>
  <w:rsids>
    <w:rsidRoot w:val="006E281B"/>
    <w:rsid w:val="000144BF"/>
    <w:rsid w:val="00016B58"/>
    <w:rsid w:val="00024032"/>
    <w:rsid w:val="00027092"/>
    <w:rsid w:val="00033C55"/>
    <w:rsid w:val="0004540B"/>
    <w:rsid w:val="00064766"/>
    <w:rsid w:val="00074880"/>
    <w:rsid w:val="000754E0"/>
    <w:rsid w:val="00092A24"/>
    <w:rsid w:val="000B1923"/>
    <w:rsid w:val="000B4F43"/>
    <w:rsid w:val="000C0644"/>
    <w:rsid w:val="000C29BF"/>
    <w:rsid w:val="000E4E6A"/>
    <w:rsid w:val="000F26E2"/>
    <w:rsid w:val="001046DC"/>
    <w:rsid w:val="00113FE0"/>
    <w:rsid w:val="001224C5"/>
    <w:rsid w:val="0014204D"/>
    <w:rsid w:val="00144D30"/>
    <w:rsid w:val="00151F7D"/>
    <w:rsid w:val="00174E3E"/>
    <w:rsid w:val="00175ECD"/>
    <w:rsid w:val="00184997"/>
    <w:rsid w:val="001C0420"/>
    <w:rsid w:val="001D219C"/>
    <w:rsid w:val="001E0574"/>
    <w:rsid w:val="001E488B"/>
    <w:rsid w:val="001F2B51"/>
    <w:rsid w:val="001F7A66"/>
    <w:rsid w:val="00205545"/>
    <w:rsid w:val="0021193A"/>
    <w:rsid w:val="00226CCF"/>
    <w:rsid w:val="00245FD5"/>
    <w:rsid w:val="0027445A"/>
    <w:rsid w:val="002C0BF2"/>
    <w:rsid w:val="002C0C57"/>
    <w:rsid w:val="002C4794"/>
    <w:rsid w:val="002C5F29"/>
    <w:rsid w:val="002D3509"/>
    <w:rsid w:val="002D3E24"/>
    <w:rsid w:val="002F1BED"/>
    <w:rsid w:val="00303F93"/>
    <w:rsid w:val="003041B6"/>
    <w:rsid w:val="003176E7"/>
    <w:rsid w:val="00321D19"/>
    <w:rsid w:val="00334A13"/>
    <w:rsid w:val="00337C9B"/>
    <w:rsid w:val="003430E0"/>
    <w:rsid w:val="00362EED"/>
    <w:rsid w:val="00365396"/>
    <w:rsid w:val="00370BA7"/>
    <w:rsid w:val="003A32D7"/>
    <w:rsid w:val="003B3666"/>
    <w:rsid w:val="003C1E69"/>
    <w:rsid w:val="003F6667"/>
    <w:rsid w:val="00403ADB"/>
    <w:rsid w:val="00403ECE"/>
    <w:rsid w:val="00410424"/>
    <w:rsid w:val="00414D0C"/>
    <w:rsid w:val="00444ED1"/>
    <w:rsid w:val="00445BE2"/>
    <w:rsid w:val="00467EB4"/>
    <w:rsid w:val="00493E88"/>
    <w:rsid w:val="00497D2A"/>
    <w:rsid w:val="004A3C81"/>
    <w:rsid w:val="004A6653"/>
    <w:rsid w:val="004A7388"/>
    <w:rsid w:val="004B06B5"/>
    <w:rsid w:val="004C6ADB"/>
    <w:rsid w:val="004E3CB8"/>
    <w:rsid w:val="004F12B5"/>
    <w:rsid w:val="004F1626"/>
    <w:rsid w:val="00502373"/>
    <w:rsid w:val="005233E5"/>
    <w:rsid w:val="00531EC6"/>
    <w:rsid w:val="00536597"/>
    <w:rsid w:val="00536A9F"/>
    <w:rsid w:val="005537C9"/>
    <w:rsid w:val="00554C59"/>
    <w:rsid w:val="00573256"/>
    <w:rsid w:val="0057457F"/>
    <w:rsid w:val="0058485C"/>
    <w:rsid w:val="005B65B3"/>
    <w:rsid w:val="005B7542"/>
    <w:rsid w:val="005C218C"/>
    <w:rsid w:val="005D0F4A"/>
    <w:rsid w:val="005F2339"/>
    <w:rsid w:val="00606B73"/>
    <w:rsid w:val="00621F91"/>
    <w:rsid w:val="00627C96"/>
    <w:rsid w:val="006541C4"/>
    <w:rsid w:val="006638F3"/>
    <w:rsid w:val="00665F18"/>
    <w:rsid w:val="00670C07"/>
    <w:rsid w:val="00680D43"/>
    <w:rsid w:val="00682987"/>
    <w:rsid w:val="006868E3"/>
    <w:rsid w:val="006A0AAD"/>
    <w:rsid w:val="006C5A39"/>
    <w:rsid w:val="006E281B"/>
    <w:rsid w:val="00702265"/>
    <w:rsid w:val="00705F62"/>
    <w:rsid w:val="00722993"/>
    <w:rsid w:val="00762585"/>
    <w:rsid w:val="00780890"/>
    <w:rsid w:val="0079716F"/>
    <w:rsid w:val="00797329"/>
    <w:rsid w:val="007B7FED"/>
    <w:rsid w:val="007C0789"/>
    <w:rsid w:val="007C2A2E"/>
    <w:rsid w:val="007C7293"/>
    <w:rsid w:val="007E4578"/>
    <w:rsid w:val="007E7DD5"/>
    <w:rsid w:val="007F2B93"/>
    <w:rsid w:val="007F3D09"/>
    <w:rsid w:val="00800F18"/>
    <w:rsid w:val="0082585E"/>
    <w:rsid w:val="00835711"/>
    <w:rsid w:val="00855C05"/>
    <w:rsid w:val="00865C0D"/>
    <w:rsid w:val="008872E9"/>
    <w:rsid w:val="00897750"/>
    <w:rsid w:val="008A47A7"/>
    <w:rsid w:val="008C0C63"/>
    <w:rsid w:val="008C663B"/>
    <w:rsid w:val="008F5BB1"/>
    <w:rsid w:val="00930649"/>
    <w:rsid w:val="0093076A"/>
    <w:rsid w:val="0095001D"/>
    <w:rsid w:val="009574E0"/>
    <w:rsid w:val="00957DDC"/>
    <w:rsid w:val="00985E62"/>
    <w:rsid w:val="009A1E03"/>
    <w:rsid w:val="009A691F"/>
    <w:rsid w:val="009A7F14"/>
    <w:rsid w:val="009B7DA3"/>
    <w:rsid w:val="009C251A"/>
    <w:rsid w:val="009D40DC"/>
    <w:rsid w:val="009D620E"/>
    <w:rsid w:val="00A05EBD"/>
    <w:rsid w:val="00A07243"/>
    <w:rsid w:val="00A25FC7"/>
    <w:rsid w:val="00A406F1"/>
    <w:rsid w:val="00A643E8"/>
    <w:rsid w:val="00A76EF4"/>
    <w:rsid w:val="00A80A95"/>
    <w:rsid w:val="00A81372"/>
    <w:rsid w:val="00A85874"/>
    <w:rsid w:val="00A92BDE"/>
    <w:rsid w:val="00AA30D4"/>
    <w:rsid w:val="00AA45E0"/>
    <w:rsid w:val="00AB0678"/>
    <w:rsid w:val="00AC1215"/>
    <w:rsid w:val="00AC1FBD"/>
    <w:rsid w:val="00AC6B8B"/>
    <w:rsid w:val="00AF5665"/>
    <w:rsid w:val="00B16020"/>
    <w:rsid w:val="00B310EC"/>
    <w:rsid w:val="00B33D22"/>
    <w:rsid w:val="00B364AE"/>
    <w:rsid w:val="00B40CE1"/>
    <w:rsid w:val="00B435FE"/>
    <w:rsid w:val="00B52B59"/>
    <w:rsid w:val="00B7276C"/>
    <w:rsid w:val="00B86694"/>
    <w:rsid w:val="00B91826"/>
    <w:rsid w:val="00BA73DF"/>
    <w:rsid w:val="00BB0FE5"/>
    <w:rsid w:val="00BC16AC"/>
    <w:rsid w:val="00BC1FB7"/>
    <w:rsid w:val="00C05DE1"/>
    <w:rsid w:val="00C6446E"/>
    <w:rsid w:val="00C66144"/>
    <w:rsid w:val="00C9324E"/>
    <w:rsid w:val="00C93ED7"/>
    <w:rsid w:val="00C96734"/>
    <w:rsid w:val="00CB753B"/>
    <w:rsid w:val="00CB7A2C"/>
    <w:rsid w:val="00CD7E5B"/>
    <w:rsid w:val="00D02B10"/>
    <w:rsid w:val="00D033EE"/>
    <w:rsid w:val="00D052B3"/>
    <w:rsid w:val="00D1322D"/>
    <w:rsid w:val="00D16E42"/>
    <w:rsid w:val="00D26FB9"/>
    <w:rsid w:val="00D47459"/>
    <w:rsid w:val="00D5792E"/>
    <w:rsid w:val="00D61380"/>
    <w:rsid w:val="00D6506D"/>
    <w:rsid w:val="00D70C20"/>
    <w:rsid w:val="00D7521D"/>
    <w:rsid w:val="00D80FA9"/>
    <w:rsid w:val="00D90DA4"/>
    <w:rsid w:val="00DA2D94"/>
    <w:rsid w:val="00DB341B"/>
    <w:rsid w:val="00DC04B4"/>
    <w:rsid w:val="00DD52D4"/>
    <w:rsid w:val="00DD79A7"/>
    <w:rsid w:val="00DE423D"/>
    <w:rsid w:val="00DF1868"/>
    <w:rsid w:val="00DF6147"/>
    <w:rsid w:val="00E02171"/>
    <w:rsid w:val="00E1603F"/>
    <w:rsid w:val="00E225CB"/>
    <w:rsid w:val="00E53506"/>
    <w:rsid w:val="00E72D47"/>
    <w:rsid w:val="00EA078A"/>
    <w:rsid w:val="00EA1082"/>
    <w:rsid w:val="00EA2BE8"/>
    <w:rsid w:val="00EA3C83"/>
    <w:rsid w:val="00EB7700"/>
    <w:rsid w:val="00ED20DD"/>
    <w:rsid w:val="00ED27AC"/>
    <w:rsid w:val="00ED79B2"/>
    <w:rsid w:val="00F34A6A"/>
    <w:rsid w:val="00F55AD6"/>
    <w:rsid w:val="00F5651C"/>
    <w:rsid w:val="00F76A4E"/>
    <w:rsid w:val="00F94AF8"/>
    <w:rsid w:val="00FA2EFB"/>
    <w:rsid w:val="00FA621D"/>
    <w:rsid w:val="00FC28CD"/>
    <w:rsid w:val="00FC5C85"/>
    <w:rsid w:val="00FD4727"/>
    <w:rsid w:val="00FD6916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5</Pages>
  <Words>951</Words>
  <Characters>542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6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55</cp:revision>
  <cp:lastPrinted>2019-05-23T12:38:00Z</cp:lastPrinted>
  <dcterms:created xsi:type="dcterms:W3CDTF">2023-02-24T16:08:00Z</dcterms:created>
  <dcterms:modified xsi:type="dcterms:W3CDTF">2024-11-25T15:55:00Z</dcterms:modified>
</cp:coreProperties>
</file>